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D302B" w:rsidRDefault="000D302B" w:rsidP="000D302B">
      <w:pPr>
        <w:spacing w:after="0" w:line="240" w:lineRule="auto"/>
        <w:jc w:val="center"/>
        <w:rPr>
          <w:b/>
        </w:rPr>
      </w:pPr>
    </w:p>
    <w:p w:rsidR="007D351C" w:rsidRDefault="00F722F6" w:rsidP="00F722F6">
      <w:pPr>
        <w:jc w:val="center"/>
        <w:rPr>
          <w:b/>
        </w:rPr>
      </w:pPr>
      <w:r>
        <w:rPr>
          <w:b/>
        </w:rPr>
        <w:t>Declaración de c</w:t>
      </w:r>
      <w:r w:rsidR="00AF73CD" w:rsidRPr="00AF73CD">
        <w:rPr>
          <w:b/>
        </w:rPr>
        <w:t xml:space="preserve">ompromiso con los </w:t>
      </w:r>
      <w:r>
        <w:rPr>
          <w:b/>
        </w:rPr>
        <w:t>principios éticos de la i</w:t>
      </w:r>
      <w:r w:rsidR="00AF73CD" w:rsidRPr="00AF73CD">
        <w:rPr>
          <w:b/>
        </w:rPr>
        <w:t>nvestigac</w:t>
      </w:r>
      <w:r w:rsidR="003C60DC">
        <w:rPr>
          <w:b/>
        </w:rPr>
        <w:t>ión</w:t>
      </w:r>
      <w:r>
        <w:rPr>
          <w:b/>
        </w:rPr>
        <w:t xml:space="preserve"> con seres humanos</w:t>
      </w:r>
    </w:p>
    <w:p w:rsidR="00F722F6" w:rsidRDefault="00F722F6" w:rsidP="00F722F6">
      <w:pPr>
        <w:spacing w:line="240" w:lineRule="auto"/>
        <w:jc w:val="center"/>
        <w:rPr>
          <w:b/>
        </w:rPr>
      </w:pPr>
    </w:p>
    <w:tbl>
      <w:tblPr>
        <w:tblW w:w="9498" w:type="dxa"/>
        <w:tblInd w:w="-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498"/>
      </w:tblGrid>
      <w:tr w:rsidR="0072046C" w:rsidTr="0072046C">
        <w:trPr>
          <w:trHeight w:val="874"/>
        </w:trPr>
        <w:tc>
          <w:tcPr>
            <w:tcW w:w="9498" w:type="dxa"/>
          </w:tcPr>
          <w:p w:rsidR="0072046C" w:rsidRDefault="0072046C" w:rsidP="008E7CDF">
            <w:pPr>
              <w:rPr>
                <w:b/>
              </w:rPr>
            </w:pPr>
            <w:r>
              <w:rPr>
                <w:b/>
              </w:rPr>
              <w:t>Datos del investigador o investigadora principal:</w:t>
            </w:r>
          </w:p>
          <w:p w:rsidR="0072046C" w:rsidRDefault="0072046C" w:rsidP="008E7CDF">
            <w:pPr>
              <w:rPr>
                <w:b/>
              </w:rPr>
            </w:pPr>
            <w:r>
              <w:rPr>
                <w:b/>
              </w:rPr>
              <w:t>Nombre completo:___________________________________________________________________</w:t>
            </w:r>
          </w:p>
          <w:p w:rsidR="0072046C" w:rsidRDefault="0072046C" w:rsidP="008E7CDF">
            <w:pPr>
              <w:rPr>
                <w:b/>
              </w:rPr>
            </w:pPr>
            <w:r>
              <w:rPr>
                <w:b/>
              </w:rPr>
              <w:t>Afiliación PUCP:______________________________________________________________________</w:t>
            </w:r>
          </w:p>
          <w:p w:rsidR="0072046C" w:rsidRDefault="0072046C" w:rsidP="008E7CDF">
            <w:pPr>
              <w:rPr>
                <w:b/>
              </w:rPr>
            </w:pPr>
            <w:r>
              <w:rPr>
                <w:b/>
              </w:rPr>
              <w:t>Profesión /Especialidad:_______________________________________________________________</w:t>
            </w:r>
          </w:p>
        </w:tc>
      </w:tr>
      <w:tr w:rsidR="0072046C" w:rsidTr="0072046C">
        <w:trPr>
          <w:trHeight w:val="874"/>
        </w:trPr>
        <w:tc>
          <w:tcPr>
            <w:tcW w:w="9498" w:type="dxa"/>
          </w:tcPr>
          <w:p w:rsidR="0072046C" w:rsidRDefault="0072046C" w:rsidP="008E7CDF">
            <w:pPr>
              <w:rPr>
                <w:b/>
              </w:rPr>
            </w:pPr>
            <w:r>
              <w:rPr>
                <w:b/>
              </w:rPr>
              <w:t>Datos de la propuesta de investigación:</w:t>
            </w:r>
          </w:p>
          <w:p w:rsidR="0072046C" w:rsidRDefault="0072046C" w:rsidP="008E7CDF">
            <w:pPr>
              <w:rPr>
                <w:b/>
              </w:rPr>
            </w:pPr>
            <w:r>
              <w:rPr>
                <w:b/>
              </w:rPr>
              <w:t>Título de la investigación: _______________________________________________________________</w:t>
            </w:r>
          </w:p>
        </w:tc>
      </w:tr>
    </w:tbl>
    <w:p w:rsidR="000D302B" w:rsidRDefault="000D302B" w:rsidP="000D302B">
      <w:pPr>
        <w:spacing w:after="0" w:line="240" w:lineRule="auto"/>
        <w:jc w:val="center"/>
        <w:rPr>
          <w:b/>
        </w:rPr>
      </w:pPr>
    </w:p>
    <w:p w:rsidR="00F722F6" w:rsidRDefault="00F722F6" w:rsidP="00AE49FB">
      <w:pPr>
        <w:spacing w:after="0" w:line="240" w:lineRule="auto"/>
      </w:pPr>
    </w:p>
    <w:p w:rsidR="00AE49FB" w:rsidRDefault="00AE49FB" w:rsidP="00AE49FB">
      <w:pPr>
        <w:spacing w:after="0" w:line="240" w:lineRule="auto"/>
      </w:pPr>
      <w:r>
        <w:t>Declaro:</w:t>
      </w:r>
    </w:p>
    <w:p w:rsidR="009C53A6" w:rsidRDefault="009C53A6" w:rsidP="00AE49FB">
      <w:pPr>
        <w:spacing w:after="0" w:line="240" w:lineRule="auto"/>
        <w:jc w:val="center"/>
        <w:rPr>
          <w:b/>
        </w:rPr>
      </w:pPr>
      <w:r w:rsidRPr="009C53A6">
        <w:rPr>
          <w:b/>
        </w:rPr>
        <w:t>(Marque con una X solo una de las siguientes alternativas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46"/>
        <w:gridCol w:w="8032"/>
      </w:tblGrid>
      <w:tr w:rsidR="00F30394" w:rsidTr="006B5E8C">
        <w:trPr>
          <w:trHeight w:val="929"/>
        </w:trPr>
        <w:tc>
          <w:tcPr>
            <w:tcW w:w="527" w:type="pct"/>
          </w:tcPr>
          <w:p w:rsidR="00F30394" w:rsidRDefault="00F30394" w:rsidP="009C53A6">
            <w:pPr>
              <w:jc w:val="center"/>
              <w:rPr>
                <w:b/>
              </w:rPr>
            </w:pPr>
          </w:p>
        </w:tc>
        <w:tc>
          <w:tcPr>
            <w:tcW w:w="4473" w:type="pct"/>
            <w:vAlign w:val="center"/>
          </w:tcPr>
          <w:p w:rsidR="00F30394" w:rsidRPr="006A64D2" w:rsidRDefault="00A2032B" w:rsidP="00267316">
            <w:pPr>
              <w:spacing w:after="0" w:line="240" w:lineRule="auto"/>
              <w:jc w:val="both"/>
            </w:pPr>
            <w:r>
              <w:t>Que mi/</w:t>
            </w:r>
            <w:r w:rsidR="00F30394" w:rsidRPr="006A64D2">
              <w:t>nuestra investigación SÍ requiere de la partic</w:t>
            </w:r>
            <w:r w:rsidR="00F722F6">
              <w:t xml:space="preserve">ipación de seres humanos </w:t>
            </w:r>
            <w:r w:rsidR="00267316">
              <w:t>(pudiendo tratarse</w:t>
            </w:r>
            <w:r w:rsidR="003B48C7">
              <w:t xml:space="preserve"> </w:t>
            </w:r>
            <w:r w:rsidR="006B5E8C" w:rsidRPr="006A64D2">
              <w:t>inclusive de embriones, fetos, células, fluidos, partes del cuerpo, cadáveres)</w:t>
            </w:r>
            <w:r w:rsidR="006B5E8C">
              <w:t>. Son parte de estas investigaciones los estudios que requieren la aplicación de encuestas, cuestionarios, pruebas (psicológicas, clínicas, médicas), entrevistas, grupos focales, observación natural y observación participante, uso de</w:t>
            </w:r>
            <w:r w:rsidR="00B1296C">
              <w:t xml:space="preserve"> material fotográfico </w:t>
            </w:r>
            <w:r w:rsidR="006B5E8C">
              <w:t>o grabaciones en audio y video</w:t>
            </w:r>
            <w:r w:rsidR="00B1296C">
              <w:t>,</w:t>
            </w:r>
            <w:r w:rsidR="007F0EFF">
              <w:t xml:space="preserve"> y</w:t>
            </w:r>
            <w:r w:rsidR="00B1296C">
              <w:t xml:space="preserve"> validación de tecnologías (clínicas, ambientales, de construcción, etc.)</w:t>
            </w:r>
            <w:r w:rsidR="00F30394" w:rsidRPr="006A64D2">
              <w:t>.</w:t>
            </w:r>
          </w:p>
        </w:tc>
      </w:tr>
      <w:tr w:rsidR="006B5E8C" w:rsidTr="006B5E8C">
        <w:trPr>
          <w:trHeight w:val="929"/>
        </w:trPr>
        <w:tc>
          <w:tcPr>
            <w:tcW w:w="527" w:type="pct"/>
          </w:tcPr>
          <w:p w:rsidR="006B5E8C" w:rsidRDefault="006B5E8C" w:rsidP="009C53A6">
            <w:pPr>
              <w:jc w:val="center"/>
              <w:rPr>
                <w:b/>
              </w:rPr>
            </w:pPr>
          </w:p>
        </w:tc>
        <w:tc>
          <w:tcPr>
            <w:tcW w:w="4473" w:type="pct"/>
            <w:vAlign w:val="center"/>
          </w:tcPr>
          <w:p w:rsidR="006B5E8C" w:rsidRDefault="006B5E8C" w:rsidP="00267316">
            <w:pPr>
              <w:spacing w:after="0" w:line="240" w:lineRule="auto"/>
              <w:jc w:val="both"/>
            </w:pPr>
            <w:r w:rsidRPr="006A64D2">
              <w:t>Que mi/nuestra investigación NO requiere de la</w:t>
            </w:r>
            <w:r w:rsidR="00B1296C">
              <w:t xml:space="preserve"> </w:t>
            </w:r>
            <w:r w:rsidR="00F722F6">
              <w:t xml:space="preserve">participación de seres humanos </w:t>
            </w:r>
            <w:r w:rsidR="00B1296C" w:rsidRPr="006A64D2">
              <w:t>(pudiendo tratarse inclusive de embriones, fetos, células, fluidos, partes del cuerpo, cadáveres)</w:t>
            </w:r>
            <w:r w:rsidR="00B1296C">
              <w:t>; ni comprende ninguno de los instrumentos o técnica</w:t>
            </w:r>
            <w:r w:rsidR="00C524EB">
              <w:t>s de recolección de información ejemplificados en el párrafo anterior.</w:t>
            </w:r>
            <w:r w:rsidR="00B1296C">
              <w:t xml:space="preserve"> </w:t>
            </w:r>
          </w:p>
        </w:tc>
      </w:tr>
    </w:tbl>
    <w:p w:rsidR="00A2032B" w:rsidRDefault="00A2032B" w:rsidP="00221DE0">
      <w:pPr>
        <w:jc w:val="both"/>
        <w:rPr>
          <w:b/>
        </w:rPr>
      </w:pPr>
    </w:p>
    <w:p w:rsidR="00FF6756" w:rsidRDefault="00FF6756" w:rsidP="00221DE0">
      <w:pPr>
        <w:jc w:val="both"/>
      </w:pPr>
      <w:r>
        <w:t>Al marcar la opción SÍ</w:t>
      </w:r>
      <w:r w:rsidR="00221DE0" w:rsidRPr="006A64D2">
        <w:t xml:space="preserve">, me </w:t>
      </w:r>
      <w:r>
        <w:t>estoy c</w:t>
      </w:r>
      <w:r w:rsidR="00221DE0" w:rsidRPr="006A64D2">
        <w:t>ompromet</w:t>
      </w:r>
      <w:r>
        <w:t>iend</w:t>
      </w:r>
      <w:r w:rsidR="00221DE0" w:rsidRPr="006A64D2">
        <w:t xml:space="preserve">o a respetar los principios </w:t>
      </w:r>
      <w:r w:rsidR="00DD08CA">
        <w:t>éticos que una investigación</w:t>
      </w:r>
      <w:r w:rsidR="00F722F6">
        <w:t xml:space="preserve"> con participación de seres humanos</w:t>
      </w:r>
      <w:r w:rsidR="00DD08CA">
        <w:t xml:space="preserve"> exige y que se encuentran </w:t>
      </w:r>
      <w:r w:rsidR="00221DE0" w:rsidRPr="006A64D2">
        <w:t xml:space="preserve">en el Reglamento del Comité de Ética </w:t>
      </w:r>
      <w:r w:rsidR="008A5242">
        <w:t>de</w:t>
      </w:r>
      <w:r w:rsidR="00221DE0" w:rsidRPr="006A64D2">
        <w:t xml:space="preserve"> la In</w:t>
      </w:r>
      <w:r w:rsidR="000D302B">
        <w:t>vestigación</w:t>
      </w:r>
      <w:r w:rsidR="00F722F6">
        <w:t xml:space="preserve"> (CEI)</w:t>
      </w:r>
      <w:r>
        <w:t xml:space="preserve">.  </w:t>
      </w:r>
      <w:r w:rsidR="00DD08CA">
        <w:t xml:space="preserve">Por esto me comprometo a explicar la manera en que los desarrollaré en mi investigación. </w:t>
      </w:r>
    </w:p>
    <w:p w:rsidR="00E87F17" w:rsidRPr="006A64D2" w:rsidRDefault="00DD08CA" w:rsidP="00221DE0">
      <w:pPr>
        <w:jc w:val="both"/>
      </w:pPr>
      <w:r>
        <w:t xml:space="preserve">Los </w:t>
      </w:r>
      <w:r w:rsidR="00E87F17">
        <w:t xml:space="preserve">cinco </w:t>
      </w:r>
      <w:r>
        <w:t xml:space="preserve">principios éticos </w:t>
      </w:r>
      <w:r w:rsidR="00E87F17">
        <w:t>sobre los que he construido mi</w:t>
      </w:r>
      <w:r>
        <w:t xml:space="preserve"> propuesta</w:t>
      </w:r>
      <w:r w:rsidR="00E87F17">
        <w:t xml:space="preserve"> de investigación son</w:t>
      </w:r>
      <w:r w:rsidR="00221DE0" w:rsidRPr="006A64D2">
        <w:t>:</w:t>
      </w:r>
    </w:p>
    <w:p w:rsidR="00E87F17" w:rsidRDefault="00E87F17" w:rsidP="00221DE0">
      <w:pPr>
        <w:pStyle w:val="Prrafodelista"/>
        <w:numPr>
          <w:ilvl w:val="0"/>
          <w:numId w:val="1"/>
        </w:numPr>
        <w:jc w:val="both"/>
      </w:pPr>
      <w:r>
        <w:t>Respeto a las personas</w:t>
      </w:r>
    </w:p>
    <w:p w:rsidR="00E87F17" w:rsidRDefault="00E87F17" w:rsidP="00221DE0">
      <w:pPr>
        <w:pStyle w:val="Prrafodelista"/>
        <w:numPr>
          <w:ilvl w:val="0"/>
          <w:numId w:val="1"/>
        </w:numPr>
        <w:jc w:val="both"/>
      </w:pPr>
      <w:r>
        <w:t>Beneficencia no maleficencia</w:t>
      </w:r>
    </w:p>
    <w:p w:rsidR="00E87F17" w:rsidRDefault="00E87F17" w:rsidP="00221DE0">
      <w:pPr>
        <w:pStyle w:val="Prrafodelista"/>
        <w:numPr>
          <w:ilvl w:val="0"/>
          <w:numId w:val="1"/>
        </w:numPr>
        <w:jc w:val="both"/>
      </w:pPr>
      <w:r>
        <w:t>Justicia</w:t>
      </w:r>
    </w:p>
    <w:p w:rsidR="00E87F17" w:rsidRDefault="00E87F17" w:rsidP="00221DE0">
      <w:pPr>
        <w:pStyle w:val="Prrafodelista"/>
        <w:numPr>
          <w:ilvl w:val="0"/>
          <w:numId w:val="1"/>
        </w:numPr>
        <w:jc w:val="both"/>
      </w:pPr>
      <w:r>
        <w:t>Integridad Científica</w:t>
      </w:r>
    </w:p>
    <w:p w:rsidR="00E87F17" w:rsidRDefault="00E87F17" w:rsidP="00221DE0">
      <w:pPr>
        <w:pStyle w:val="Prrafodelista"/>
        <w:numPr>
          <w:ilvl w:val="0"/>
          <w:numId w:val="1"/>
        </w:numPr>
        <w:jc w:val="both"/>
      </w:pPr>
      <w:r>
        <w:t>Responsabilidad</w:t>
      </w:r>
      <w:r w:rsidR="00F722F6">
        <w:t>.</w:t>
      </w:r>
    </w:p>
    <w:p w:rsidR="00E87F17" w:rsidRDefault="00E87F17" w:rsidP="00E87F17">
      <w:pPr>
        <w:jc w:val="both"/>
      </w:pPr>
      <w:r>
        <w:lastRenderedPageBreak/>
        <w:t xml:space="preserve">Por ello asumiré con responsabilidad lo señalado por el Reglamento del Comité de ética </w:t>
      </w:r>
      <w:r w:rsidR="00F722F6">
        <w:t>de la investigación</w:t>
      </w:r>
      <w:r>
        <w:t>:</w:t>
      </w:r>
    </w:p>
    <w:p w:rsidR="00221DE0" w:rsidRPr="006A64D2" w:rsidRDefault="00221DE0" w:rsidP="00221DE0">
      <w:pPr>
        <w:pStyle w:val="Prrafodelista"/>
        <w:numPr>
          <w:ilvl w:val="0"/>
          <w:numId w:val="1"/>
        </w:numPr>
        <w:jc w:val="both"/>
      </w:pPr>
      <w:r w:rsidRPr="006A64D2">
        <w:t>Respetaré la autonomía de las personas que participen en mi investigación haciendo uso</w:t>
      </w:r>
      <w:r w:rsidR="00F722F6">
        <w:t xml:space="preserve"> del consentimiento informado</w:t>
      </w:r>
    </w:p>
    <w:p w:rsidR="00221DE0" w:rsidRPr="006A64D2" w:rsidRDefault="00221DE0" w:rsidP="00221DE0">
      <w:pPr>
        <w:pStyle w:val="Prrafodelista"/>
        <w:numPr>
          <w:ilvl w:val="0"/>
          <w:numId w:val="1"/>
        </w:numPr>
        <w:jc w:val="both"/>
      </w:pPr>
      <w:r w:rsidRPr="006A64D2">
        <w:t>Respetaré el derecho a la confidencialidad y privacidad, protegiendo la información brindada por lo</w:t>
      </w:r>
      <w:r w:rsidR="00F722F6">
        <w:t>s participantes de mi estudio</w:t>
      </w:r>
      <w:r w:rsidR="00B617EE">
        <w:t xml:space="preserve"> </w:t>
      </w:r>
    </w:p>
    <w:p w:rsidR="00221DE0" w:rsidRPr="006A64D2" w:rsidRDefault="00221DE0" w:rsidP="00221DE0">
      <w:pPr>
        <w:pStyle w:val="Prrafodelista"/>
        <w:numPr>
          <w:ilvl w:val="0"/>
          <w:numId w:val="1"/>
        </w:numPr>
        <w:jc w:val="both"/>
      </w:pPr>
      <w:r w:rsidRPr="006A64D2">
        <w:t>No causaré daño a las personas involucr</w:t>
      </w:r>
      <w:r w:rsidR="00B617EE">
        <w:t>ad</w:t>
      </w:r>
      <w:r w:rsidR="00F722F6">
        <w:t>as en mi estudio</w:t>
      </w:r>
    </w:p>
    <w:p w:rsidR="00221DE0" w:rsidRPr="006A64D2" w:rsidRDefault="00221DE0" w:rsidP="00221DE0">
      <w:pPr>
        <w:pStyle w:val="Prrafodelista"/>
        <w:numPr>
          <w:ilvl w:val="0"/>
          <w:numId w:val="1"/>
        </w:numPr>
        <w:jc w:val="both"/>
      </w:pPr>
      <w:r w:rsidRPr="006A64D2">
        <w:t>Tomaré las precauciones necesarias para disminuir los riesgos a los que podrían estar expuestos mis participantes durant</w:t>
      </w:r>
      <w:r w:rsidR="00866DDB">
        <w:t>e mi investigación, y maximizaré</w:t>
      </w:r>
      <w:r w:rsidRPr="006A64D2">
        <w:t xml:space="preserve"> los beneficios</w:t>
      </w:r>
      <w:r w:rsidR="00B617EE">
        <w:t xml:space="preserve"> </w:t>
      </w:r>
    </w:p>
    <w:p w:rsidR="00B617EE" w:rsidRDefault="00221DE0" w:rsidP="00221DE0">
      <w:pPr>
        <w:pStyle w:val="Prrafodelista"/>
        <w:numPr>
          <w:ilvl w:val="0"/>
          <w:numId w:val="1"/>
        </w:numPr>
        <w:jc w:val="both"/>
      </w:pPr>
      <w:r w:rsidRPr="006A64D2">
        <w:t>Trataré de manera justa y equitativa a las personas que participen de los procesos, procedimientos y servicio</w:t>
      </w:r>
      <w:r w:rsidR="00F722F6">
        <w:t>s asociados a la investigación</w:t>
      </w:r>
    </w:p>
    <w:p w:rsidR="00221DE0" w:rsidRPr="006A64D2" w:rsidRDefault="00221DE0" w:rsidP="00221DE0">
      <w:pPr>
        <w:pStyle w:val="Prrafodelista"/>
        <w:numPr>
          <w:ilvl w:val="0"/>
          <w:numId w:val="1"/>
        </w:numPr>
        <w:jc w:val="both"/>
      </w:pPr>
      <w:r w:rsidRPr="006A64D2">
        <w:t>Declaro no tener participación efectiva o potencial en una re</w:t>
      </w:r>
      <w:r w:rsidR="00866DDB">
        <w:t>lación financiera o de otro tipo</w:t>
      </w:r>
      <w:r w:rsidR="00C85F31">
        <w:t xml:space="preserve"> </w:t>
      </w:r>
      <w:r w:rsidRPr="006A64D2">
        <w:t xml:space="preserve">que afecte directa y </w:t>
      </w:r>
      <w:r w:rsidR="00E87F17">
        <w:t>significativa</w:t>
      </w:r>
      <w:r w:rsidR="006A64D2" w:rsidRPr="006A64D2">
        <w:t>mente</w:t>
      </w:r>
      <w:r w:rsidRPr="006A64D2">
        <w:t>, o que pudiera afectar mi juicio independiente e imparcial</w:t>
      </w:r>
      <w:r w:rsidR="00C85F31">
        <w:t xml:space="preserve"> en mi deber pa</w:t>
      </w:r>
      <w:r w:rsidR="00E04F2B">
        <w:t>ra con el desarrollo de la investigación</w:t>
      </w:r>
      <w:r w:rsidR="00B617EE">
        <w:t xml:space="preserve">. </w:t>
      </w:r>
    </w:p>
    <w:p w:rsidR="00221DE0" w:rsidRDefault="00866DDB" w:rsidP="00221DE0">
      <w:pPr>
        <w:jc w:val="both"/>
      </w:pPr>
      <w:r>
        <w:t xml:space="preserve">Asimismo, </w:t>
      </w:r>
      <w:r w:rsidR="00F71BB5">
        <w:t>p</w:t>
      </w:r>
      <w:r w:rsidR="00F71BB5" w:rsidRPr="006A64D2">
        <w:t>ara cumplir con estos principios</w:t>
      </w:r>
      <w:r w:rsidR="00F71BB5">
        <w:t xml:space="preserve">, </w:t>
      </w:r>
      <w:r w:rsidR="00DF6D06">
        <w:t xml:space="preserve">desarrollaré las </w:t>
      </w:r>
      <w:r w:rsidR="00B97ABF" w:rsidRPr="006A64D2">
        <w:t xml:space="preserve">medidas </w:t>
      </w:r>
      <w:r w:rsidR="00DF6D06">
        <w:t xml:space="preserve">consideradas indispensables en </w:t>
      </w:r>
      <w:r>
        <w:t>el protocolo de investigación (componente ético o consideraciones éticas).</w:t>
      </w:r>
    </w:p>
    <w:p w:rsidR="00E04F2B" w:rsidRPr="006A64D2" w:rsidRDefault="00E04F2B" w:rsidP="00221DE0">
      <w:pPr>
        <w:jc w:val="both"/>
      </w:pPr>
      <w:bookmarkStart w:id="0" w:name="_GoBack"/>
      <w:bookmarkEnd w:id="0"/>
    </w:p>
    <w:p w:rsidR="00DF6D06" w:rsidRDefault="00B97ABF" w:rsidP="00221DE0">
      <w:pPr>
        <w:jc w:val="both"/>
      </w:pPr>
      <w:r w:rsidRPr="006A64D2">
        <w:t xml:space="preserve">Firmo </w:t>
      </w:r>
      <w:r w:rsidR="00DF6D06">
        <w:t>el presente compromiso en San Miguel, el _____ de ____________ del 201__</w:t>
      </w:r>
    </w:p>
    <w:p w:rsidR="00B97ABF" w:rsidRPr="00DF6D06" w:rsidRDefault="00B97ABF" w:rsidP="00221DE0">
      <w:pPr>
        <w:jc w:val="both"/>
        <w:rPr>
          <w:b/>
        </w:rPr>
      </w:pPr>
      <w:r w:rsidRPr="00DF6D06">
        <w:rPr>
          <w:b/>
        </w:rPr>
        <w:tab/>
      </w:r>
      <w:r w:rsidRPr="00DF6D06">
        <w:rPr>
          <w:b/>
        </w:rPr>
        <w:tab/>
      </w:r>
      <w:r w:rsidRPr="00DF6D06">
        <w:rPr>
          <w:b/>
        </w:rPr>
        <w:tab/>
      </w:r>
      <w:r w:rsidRPr="00DF6D06">
        <w:rPr>
          <w:b/>
        </w:rPr>
        <w:tab/>
      </w:r>
      <w:r w:rsidRPr="00DF6D06">
        <w:rPr>
          <w:b/>
        </w:rPr>
        <w:tab/>
      </w:r>
      <w:r w:rsidRPr="00DF6D06">
        <w:rPr>
          <w:b/>
        </w:rPr>
        <w:tab/>
      </w:r>
      <w:r w:rsidRPr="00DF6D06">
        <w:rPr>
          <w:b/>
        </w:rPr>
        <w:tab/>
      </w:r>
      <w:r w:rsidRPr="00DF6D06">
        <w:rPr>
          <w:b/>
        </w:rPr>
        <w:tab/>
      </w:r>
      <w:r w:rsidRPr="00DF6D06">
        <w:rPr>
          <w:b/>
        </w:rPr>
        <w:tab/>
      </w:r>
    </w:p>
    <w:p w:rsidR="00B97ABF" w:rsidRPr="00221DE0" w:rsidRDefault="00B97ABF" w:rsidP="00B617EE">
      <w:pPr>
        <w:ind w:left="6372" w:firstLine="708"/>
        <w:jc w:val="both"/>
        <w:rPr>
          <w:b/>
        </w:rPr>
      </w:pPr>
      <w:r>
        <w:rPr>
          <w:b/>
        </w:rPr>
        <w:t>Firma</w:t>
      </w:r>
    </w:p>
    <w:sectPr w:rsidR="00B97ABF" w:rsidRPr="00221DE0">
      <w:headerReference w:type="default" r:id="rId9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C6533" w:rsidRDefault="009C6533" w:rsidP="000D302B">
      <w:pPr>
        <w:spacing w:after="0" w:line="240" w:lineRule="auto"/>
      </w:pPr>
      <w:r>
        <w:separator/>
      </w:r>
    </w:p>
  </w:endnote>
  <w:endnote w:type="continuationSeparator" w:id="0">
    <w:p w:rsidR="009C6533" w:rsidRDefault="009C6533" w:rsidP="000D30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C6533" w:rsidRDefault="009C6533" w:rsidP="000D302B">
      <w:pPr>
        <w:spacing w:after="0" w:line="240" w:lineRule="auto"/>
      </w:pPr>
      <w:r>
        <w:separator/>
      </w:r>
    </w:p>
  </w:footnote>
  <w:footnote w:type="continuationSeparator" w:id="0">
    <w:p w:rsidR="009C6533" w:rsidRDefault="009C6533" w:rsidP="000D30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Ind w:w="1152" w:type="dxa"/>
      <w:tblLook w:val="01E0" w:firstRow="1" w:lastRow="1" w:firstColumn="1" w:lastColumn="1" w:noHBand="0" w:noVBand="0"/>
    </w:tblPr>
    <w:tblGrid>
      <w:gridCol w:w="7902"/>
      <w:gridCol w:w="1152"/>
    </w:tblGrid>
    <w:tr w:rsidR="00F71BB5">
      <w:tc>
        <w:tcPr>
          <w:tcW w:w="0" w:type="auto"/>
          <w:tcBorders>
            <w:right w:val="single" w:sz="6" w:space="0" w:color="000000" w:themeColor="text1"/>
          </w:tcBorders>
        </w:tcPr>
        <w:sdt>
          <w:sdtPr>
            <w:alias w:val="Compañía"/>
            <w:id w:val="78735422"/>
            <w:placeholder>
              <w:docPart w:val="5993992A258D4180BF2C0CD1EC42320D"/>
            </w:placeholder>
            <w:dataBinding w:prefixMappings="xmlns:ns0='http://schemas.openxmlformats.org/officeDocument/2006/extended-properties'" w:xpath="/ns0:Properties[1]/ns0:Company[1]" w:storeItemID="{6668398D-A668-4E3E-A5EB-62B293D839F1}"/>
            <w:text/>
          </w:sdtPr>
          <w:sdtEndPr/>
          <w:sdtContent>
            <w:p w:rsidR="00F71BB5" w:rsidRDefault="00F71BB5">
              <w:pPr>
                <w:pStyle w:val="Encabezado"/>
                <w:jc w:val="right"/>
              </w:pPr>
              <w:r>
                <w:t>Comité de Ética de la Investigación (CEI)</w:t>
              </w:r>
            </w:p>
          </w:sdtContent>
        </w:sdt>
        <w:sdt>
          <w:sdtPr>
            <w:rPr>
              <w:b/>
              <w:bCs/>
            </w:rPr>
            <w:alias w:val="Título"/>
            <w:id w:val="78735415"/>
            <w:placeholder>
              <w:docPart w:val="79FA32B042174B5FA6ADDD23D920BDAD"/>
            </w:placeholder>
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<w:text/>
          </w:sdtPr>
          <w:sdtEndPr/>
          <w:sdtContent>
            <w:p w:rsidR="00F71BB5" w:rsidRDefault="00F71BB5" w:rsidP="00F71BB5">
              <w:pPr>
                <w:pStyle w:val="Encabezado"/>
                <w:jc w:val="right"/>
                <w:rPr>
                  <w:b/>
                  <w:bCs/>
                </w:rPr>
              </w:pPr>
              <w:r>
                <w:rPr>
                  <w:b/>
                  <w:bCs/>
                </w:rPr>
                <w:t>Vicerrectorado de Investigación (VRI)</w:t>
              </w:r>
            </w:p>
          </w:sdtContent>
        </w:sdt>
      </w:tc>
      <w:tc>
        <w:tcPr>
          <w:tcW w:w="1152" w:type="dxa"/>
          <w:tcBorders>
            <w:left w:val="single" w:sz="6" w:space="0" w:color="000000" w:themeColor="text1"/>
          </w:tcBorders>
        </w:tcPr>
        <w:p w:rsidR="00F71BB5" w:rsidRDefault="00F71BB5">
          <w:pPr>
            <w:pStyle w:val="Encabezado"/>
            <w:rPr>
              <w:b/>
              <w:bCs/>
            </w:rPr>
          </w:pPr>
          <w:r>
            <w:fldChar w:fldCharType="begin"/>
          </w:r>
          <w:r>
            <w:instrText>PAGE   \* MERGEFORMAT</w:instrText>
          </w:r>
          <w:r>
            <w:fldChar w:fldCharType="separate"/>
          </w:r>
          <w:r w:rsidR="00E04F2B" w:rsidRPr="00E04F2B">
            <w:rPr>
              <w:noProof/>
              <w:lang w:val="es-ES"/>
            </w:rPr>
            <w:t>1</w:t>
          </w:r>
          <w:r>
            <w:fldChar w:fldCharType="end"/>
          </w:r>
        </w:p>
      </w:tc>
    </w:tr>
  </w:tbl>
  <w:p w:rsidR="000D302B" w:rsidRDefault="000D302B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4F942E7"/>
    <w:multiLevelType w:val="hybridMultilevel"/>
    <w:tmpl w:val="B1C42468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yN7e0MLMwMDE0NDZT0lEKTi0uzszPAykwrAUAHcXmGywAAAA="/>
  </w:docVars>
  <w:rsids>
    <w:rsidRoot w:val="00AF73CD"/>
    <w:rsid w:val="000D302B"/>
    <w:rsid w:val="000F3DCB"/>
    <w:rsid w:val="00221DE0"/>
    <w:rsid w:val="0023234E"/>
    <w:rsid w:val="00267316"/>
    <w:rsid w:val="002B5B3A"/>
    <w:rsid w:val="003B48C7"/>
    <w:rsid w:val="003C60DC"/>
    <w:rsid w:val="005367D7"/>
    <w:rsid w:val="005A1D4F"/>
    <w:rsid w:val="005E4158"/>
    <w:rsid w:val="006A64D2"/>
    <w:rsid w:val="006B5E8C"/>
    <w:rsid w:val="0072046C"/>
    <w:rsid w:val="007D351C"/>
    <w:rsid w:val="007F0EFF"/>
    <w:rsid w:val="00866DDB"/>
    <w:rsid w:val="008944D9"/>
    <w:rsid w:val="008A5242"/>
    <w:rsid w:val="008D49FB"/>
    <w:rsid w:val="009A3CBA"/>
    <w:rsid w:val="009C53A6"/>
    <w:rsid w:val="009C6533"/>
    <w:rsid w:val="00A12BB6"/>
    <w:rsid w:val="00A2032B"/>
    <w:rsid w:val="00AE49FB"/>
    <w:rsid w:val="00AF73CD"/>
    <w:rsid w:val="00B1296C"/>
    <w:rsid w:val="00B5291C"/>
    <w:rsid w:val="00B617EE"/>
    <w:rsid w:val="00B97ABF"/>
    <w:rsid w:val="00C524EB"/>
    <w:rsid w:val="00C85F31"/>
    <w:rsid w:val="00DD08CA"/>
    <w:rsid w:val="00DF6D06"/>
    <w:rsid w:val="00E04F2B"/>
    <w:rsid w:val="00E62A22"/>
    <w:rsid w:val="00E87F17"/>
    <w:rsid w:val="00ED1C25"/>
    <w:rsid w:val="00F30394"/>
    <w:rsid w:val="00F71BB5"/>
    <w:rsid w:val="00F722F6"/>
    <w:rsid w:val="00FF6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P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221DE0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0D302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0D302B"/>
  </w:style>
  <w:style w:type="paragraph" w:styleId="Piedepgina">
    <w:name w:val="footer"/>
    <w:basedOn w:val="Normal"/>
    <w:link w:val="PiedepginaCar"/>
    <w:uiPriority w:val="99"/>
    <w:unhideWhenUsed/>
    <w:rsid w:val="000D302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D302B"/>
  </w:style>
  <w:style w:type="paragraph" w:styleId="Textodeglobo">
    <w:name w:val="Balloon Text"/>
    <w:basedOn w:val="Normal"/>
    <w:link w:val="TextodegloboCar"/>
    <w:uiPriority w:val="99"/>
    <w:semiHidden/>
    <w:unhideWhenUsed/>
    <w:rsid w:val="000D30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D302B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F71B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P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221DE0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0D302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0D302B"/>
  </w:style>
  <w:style w:type="paragraph" w:styleId="Piedepgina">
    <w:name w:val="footer"/>
    <w:basedOn w:val="Normal"/>
    <w:link w:val="PiedepginaCar"/>
    <w:uiPriority w:val="99"/>
    <w:unhideWhenUsed/>
    <w:rsid w:val="000D302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D302B"/>
  </w:style>
  <w:style w:type="paragraph" w:styleId="Textodeglobo">
    <w:name w:val="Balloon Text"/>
    <w:basedOn w:val="Normal"/>
    <w:link w:val="TextodegloboCar"/>
    <w:uiPriority w:val="99"/>
    <w:semiHidden/>
    <w:unhideWhenUsed/>
    <w:rsid w:val="000D30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D302B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F71B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glossaryDocument" Target="glossary/document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5993992A258D4180BF2C0CD1EC4232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E4F63F-47AF-4DF8-B1B8-2A9D80CBB884}"/>
      </w:docPartPr>
      <w:docPartBody>
        <w:p w:rsidR="00DA5B2C" w:rsidRDefault="000E388D" w:rsidP="000E388D">
          <w:pPr>
            <w:pStyle w:val="5993992A258D4180BF2C0CD1EC42320D"/>
          </w:pPr>
          <w:r>
            <w:rPr>
              <w:lang w:val="es-ES"/>
            </w:rPr>
            <w:t>[Escriba el nombre de la compañía]</w:t>
          </w:r>
        </w:p>
      </w:docPartBody>
    </w:docPart>
    <w:docPart>
      <w:docPartPr>
        <w:name w:val="79FA32B042174B5FA6ADDD23D920BD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964EED-366A-4255-9AB1-B0381F279469}"/>
      </w:docPartPr>
      <w:docPartBody>
        <w:p w:rsidR="00DA5B2C" w:rsidRDefault="000E388D" w:rsidP="000E388D">
          <w:pPr>
            <w:pStyle w:val="79FA32B042174B5FA6ADDD23D920BDAD"/>
          </w:pPr>
          <w:r>
            <w:rPr>
              <w:b/>
              <w:bCs/>
              <w:lang w:val="es-ES"/>
            </w:rPr>
            <w:t>[Escriba el título del documento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88329D"/>
    <w:rsid w:val="00015B3F"/>
    <w:rsid w:val="000E388D"/>
    <w:rsid w:val="0019054A"/>
    <w:rsid w:val="003B3433"/>
    <w:rsid w:val="0088329D"/>
    <w:rsid w:val="009F476A"/>
    <w:rsid w:val="00B10016"/>
    <w:rsid w:val="00C9042A"/>
    <w:rsid w:val="00D641C8"/>
    <w:rsid w:val="00DA5B2C"/>
    <w:rsid w:val="00DE2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s-PE" w:eastAsia="es-P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B35C6FF2A0BA460A8CAB3E9F75E03B25">
    <w:name w:val="B35C6FF2A0BA460A8CAB3E9F75E03B25"/>
    <w:rsid w:val="0088329D"/>
  </w:style>
  <w:style w:type="paragraph" w:customStyle="1" w:styleId="389C4B6AB81C4F17B3FD079BF9EF3C55">
    <w:name w:val="389C4B6AB81C4F17B3FD079BF9EF3C55"/>
    <w:rsid w:val="0088329D"/>
  </w:style>
  <w:style w:type="paragraph" w:customStyle="1" w:styleId="691FC23177CF478489251E948F83810F">
    <w:name w:val="691FC23177CF478489251E948F83810F"/>
    <w:rsid w:val="0088329D"/>
  </w:style>
  <w:style w:type="paragraph" w:customStyle="1" w:styleId="5993992A258D4180BF2C0CD1EC42320D">
    <w:name w:val="5993992A258D4180BF2C0CD1EC42320D"/>
    <w:rsid w:val="000E388D"/>
  </w:style>
  <w:style w:type="paragraph" w:customStyle="1" w:styleId="79FA32B042174B5FA6ADDD23D920BDAD">
    <w:name w:val="79FA32B042174B5FA6ADDD23D920BDAD"/>
    <w:rsid w:val="000E388D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s-PE" w:eastAsia="es-P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B35C6FF2A0BA460A8CAB3E9F75E03B25">
    <w:name w:val="B35C6FF2A0BA460A8CAB3E9F75E03B25"/>
    <w:rsid w:val="0088329D"/>
  </w:style>
  <w:style w:type="paragraph" w:customStyle="1" w:styleId="389C4B6AB81C4F17B3FD079BF9EF3C55">
    <w:name w:val="389C4B6AB81C4F17B3FD079BF9EF3C55"/>
    <w:rsid w:val="0088329D"/>
  </w:style>
  <w:style w:type="paragraph" w:customStyle="1" w:styleId="691FC23177CF478489251E948F83810F">
    <w:name w:val="691FC23177CF478489251E948F83810F"/>
    <w:rsid w:val="0088329D"/>
  </w:style>
  <w:style w:type="paragraph" w:customStyle="1" w:styleId="5993992A258D4180BF2C0CD1EC42320D">
    <w:name w:val="5993992A258D4180BF2C0CD1EC42320D"/>
    <w:rsid w:val="000E388D"/>
  </w:style>
  <w:style w:type="paragraph" w:customStyle="1" w:styleId="79FA32B042174B5FA6ADDD23D920BDAD">
    <w:name w:val="79FA32B042174B5FA6ADDD23D920BDAD"/>
    <w:rsid w:val="000E388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F7A906-6ABB-4273-B809-1C2421EB40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92</Words>
  <Characters>2708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Vicerrectorado de Investigación (VRI)</vt:lpstr>
    </vt:vector>
  </TitlesOfParts>
  <Company>Comité de Ética de la Investigación (CEI)</Company>
  <LinksUpToDate>false</LinksUpToDate>
  <CharactersWithSpaces>31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cerrectorado de Investigación (VRI)</dc:title>
  <dc:subject>Oficina de Ética de la Investigación e Integridad Científica (OETIIC)</dc:subject>
  <dc:creator>Vicerrectorado de Investigación</dc:creator>
  <cp:lastModifiedBy>Gisela Isabel Fernández Rivas Plata</cp:lastModifiedBy>
  <cp:revision>2</cp:revision>
  <dcterms:created xsi:type="dcterms:W3CDTF">2017-07-12T03:35:00Z</dcterms:created>
  <dcterms:modified xsi:type="dcterms:W3CDTF">2017-07-12T03:35:00Z</dcterms:modified>
</cp:coreProperties>
</file>